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y 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the questions on trigonometry, using radian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5-02-27T22:04:05Z</dcterms:created>
  <dcterms:modified xsi:type="dcterms:W3CDTF">2025-02-27T22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